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979205" w14:textId="77777777" w:rsidR="00226AC3" w:rsidRDefault="00756D6C" w:rsidP="00756D6C">
      <w:pPr>
        <w:jc w:val="center"/>
        <w:rPr>
          <w:b/>
          <w:u w:val="single"/>
        </w:rPr>
      </w:pPr>
      <w:r>
        <w:rPr>
          <w:b/>
          <w:u w:val="single"/>
        </w:rPr>
        <w:t>Changes</w:t>
      </w:r>
    </w:p>
    <w:p w14:paraId="397AF34A" w14:textId="72D35EDD" w:rsidR="00756D6C" w:rsidRDefault="00756D6C" w:rsidP="00756D6C">
      <w:pPr>
        <w:pStyle w:val="ListParagraph"/>
        <w:numPr>
          <w:ilvl w:val="0"/>
          <w:numId w:val="1"/>
        </w:numPr>
      </w:pPr>
      <w:r>
        <w:t>Added comments &amp; Regions for neatness and organization</w:t>
      </w:r>
    </w:p>
    <w:p w14:paraId="0E92E75C" w14:textId="02A9991E" w:rsidR="00756D6C" w:rsidRDefault="00756D6C" w:rsidP="00756D6C">
      <w:pPr>
        <w:pStyle w:val="ListParagraph"/>
        <w:numPr>
          <w:ilvl w:val="0"/>
          <w:numId w:val="1"/>
        </w:numPr>
      </w:pPr>
      <w:r>
        <w:t>Fix system display</w:t>
      </w:r>
      <w:bookmarkStart w:id="0" w:name="_GoBack"/>
      <w:bookmarkEnd w:id="0"/>
    </w:p>
    <w:p w14:paraId="444F4750" w14:textId="55AA285E" w:rsidR="00756D6C" w:rsidRPr="00756D6C" w:rsidRDefault="00756D6C" w:rsidP="00756D6C">
      <w:pPr>
        <w:jc w:val="center"/>
        <w:rPr>
          <w:b/>
          <w:u w:val="single"/>
        </w:rPr>
      </w:pPr>
      <w:r>
        <w:rPr>
          <w:b/>
          <w:u w:val="single"/>
        </w:rPr>
        <w:t>Additions</w:t>
      </w:r>
    </w:p>
    <w:p w14:paraId="3AA3436A" w14:textId="58B28ABB" w:rsidR="00756D6C" w:rsidRDefault="00756D6C" w:rsidP="00756D6C">
      <w:pPr>
        <w:pStyle w:val="ListParagraph"/>
        <w:numPr>
          <w:ilvl w:val="0"/>
          <w:numId w:val="1"/>
        </w:numPr>
      </w:pPr>
      <w:r>
        <w:t>Added resource use to Form &amp; code</w:t>
      </w:r>
    </w:p>
    <w:p w14:paraId="54812044" w14:textId="0F199717" w:rsidR="00756D6C" w:rsidRDefault="00756D6C" w:rsidP="00756D6C">
      <w:pPr>
        <w:pStyle w:val="ListParagraph"/>
        <w:numPr>
          <w:ilvl w:val="0"/>
          <w:numId w:val="1"/>
        </w:numPr>
      </w:pPr>
      <w:r>
        <w:t>Teams change allegiance after their health hits a certain value</w:t>
      </w:r>
    </w:p>
    <w:p w14:paraId="63C6034D" w14:textId="7BDB8FBD" w:rsidR="00756D6C" w:rsidRDefault="00756D6C" w:rsidP="00756D6C">
      <w:pPr>
        <w:pStyle w:val="ListParagraph"/>
        <w:numPr>
          <w:ilvl w:val="0"/>
          <w:numId w:val="1"/>
        </w:numPr>
      </w:pPr>
      <w:r>
        <w:t>Neutral enemies join the battlefield and fight.</w:t>
      </w:r>
    </w:p>
    <w:p w14:paraId="0F60F6B9" w14:textId="7181DC5F" w:rsidR="00756D6C" w:rsidRDefault="00756D6C" w:rsidP="00756D6C">
      <w:pPr>
        <w:pStyle w:val="ListParagraph"/>
        <w:numPr>
          <w:ilvl w:val="0"/>
          <w:numId w:val="1"/>
        </w:numPr>
      </w:pPr>
      <w:r>
        <w:t>Added Timer &amp; Resource Use Systems</w:t>
      </w:r>
    </w:p>
    <w:p w14:paraId="05FDED82" w14:textId="77777777" w:rsidR="00756D6C" w:rsidRPr="00756D6C" w:rsidRDefault="00756D6C" w:rsidP="00756D6C"/>
    <w:sectPr w:rsidR="00756D6C" w:rsidRPr="00756D6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D27460"/>
    <w:multiLevelType w:val="hybridMultilevel"/>
    <w:tmpl w:val="D4CE894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2NzKztLQ0tzAwM7JQ0lEKTi0uzszPAykwrAUAvyk0MSwAAAA="/>
  </w:docVars>
  <w:rsids>
    <w:rsidRoot w:val="00756D6C"/>
    <w:rsid w:val="00226AC3"/>
    <w:rsid w:val="00756D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9F3CB9D"/>
  <w15:chartTrackingRefBased/>
  <w15:docId w15:val="{3BC6416C-AD43-4AC5-B14D-67AF3CD59E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6D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0</Words>
  <Characters>234</Characters>
  <Application>Microsoft Office Word</Application>
  <DocSecurity>0</DocSecurity>
  <Lines>1</Lines>
  <Paragraphs>1</Paragraphs>
  <ScaleCrop>false</ScaleCrop>
  <Company/>
  <LinksUpToDate>false</LinksUpToDate>
  <CharactersWithSpaces>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is Stahnke</dc:creator>
  <cp:keywords/>
  <dc:description/>
  <cp:lastModifiedBy>Alexis Stahnke</cp:lastModifiedBy>
  <cp:revision>1</cp:revision>
  <dcterms:created xsi:type="dcterms:W3CDTF">2018-09-25T18:11:00Z</dcterms:created>
  <dcterms:modified xsi:type="dcterms:W3CDTF">2018-09-25T18:15:00Z</dcterms:modified>
</cp:coreProperties>
</file>